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4141" w:rsidRDefault="00AB4141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30C06">
        <w:rPr>
          <w:noProof/>
        </w:rPr>
        <w:drawing>
          <wp:inline distT="0" distB="0" distL="0" distR="0" wp14:anchorId="6E521710" wp14:editId="5E4BB660">
            <wp:extent cx="4401989" cy="1433945"/>
            <wp:effectExtent l="0" t="0" r="0" b="0"/>
            <wp:docPr id="1" name="Picture 1" descr="C:\Users\Sharon\Pictures\2017-18_white_fill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ron\Pictures\2017-18_white_fill (1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619" cy="14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4141" w:rsidRDefault="00AB4141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B4141" w:rsidRPr="00BC2866" w:rsidRDefault="00AB41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Meeting 4/19/2019 3:00 pm </w:t>
      </w:r>
    </w:p>
    <w:p w:rsidR="00AD0869" w:rsidRDefault="00AB414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rian </w:t>
      </w:r>
    </w:p>
    <w:p w:rsidR="00AB4141" w:rsidRDefault="00AB414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le </w:t>
      </w:r>
    </w:p>
    <w:p w:rsidR="00AB4141" w:rsidRDefault="00AB4141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Lynne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AB4141" w:rsidRDefault="00AB414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illy </w:t>
      </w:r>
    </w:p>
    <w:p w:rsidR="00AB4141" w:rsidRDefault="00AB414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ssa </w:t>
      </w:r>
    </w:p>
    <w:p w:rsidR="00AB4141" w:rsidRDefault="00AB414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risten (Advisor) </w:t>
      </w:r>
    </w:p>
    <w:p w:rsidR="00AB4141" w:rsidRDefault="00AB4141">
      <w:pPr>
        <w:rPr>
          <w:rFonts w:ascii="Times New Roman" w:hAnsi="Times New Roman" w:cs="Times New Roman"/>
          <w:b/>
          <w:sz w:val="24"/>
          <w:szCs w:val="24"/>
        </w:rPr>
      </w:pPr>
    </w:p>
    <w:p w:rsidR="00AB4141" w:rsidRDefault="00AB41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le </w:t>
      </w:r>
    </w:p>
    <w:p w:rsidR="00AB4141" w:rsidRDefault="00AB41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 meeting minutes from </w:t>
      </w:r>
      <w:r w:rsidR="00A037BE">
        <w:rPr>
          <w:rFonts w:ascii="Times New Roman" w:hAnsi="Times New Roman" w:cs="Times New Roman"/>
          <w:sz w:val="24"/>
          <w:szCs w:val="24"/>
        </w:rPr>
        <w:t>4/</w:t>
      </w:r>
      <w:r w:rsidR="00C94CE7">
        <w:rPr>
          <w:rFonts w:ascii="Times New Roman" w:hAnsi="Times New Roman" w:cs="Times New Roman"/>
          <w:sz w:val="24"/>
          <w:szCs w:val="24"/>
        </w:rPr>
        <w:t>1</w:t>
      </w:r>
      <w:r w:rsidR="00C73A76">
        <w:rPr>
          <w:rFonts w:ascii="Times New Roman" w:hAnsi="Times New Roman" w:cs="Times New Roman"/>
          <w:sz w:val="24"/>
          <w:szCs w:val="24"/>
        </w:rPr>
        <w:t>0</w:t>
      </w:r>
      <w:r w:rsidR="00A037BE">
        <w:rPr>
          <w:rFonts w:ascii="Times New Roman" w:hAnsi="Times New Roman" w:cs="Times New Roman"/>
          <w:sz w:val="24"/>
          <w:szCs w:val="24"/>
        </w:rPr>
        <w:t xml:space="preserve">/2019. Vote to approve meeting minutes. Motion passes </w:t>
      </w:r>
      <w:r w:rsidR="00675EA6">
        <w:rPr>
          <w:rFonts w:ascii="Times New Roman" w:hAnsi="Times New Roman" w:cs="Times New Roman"/>
          <w:sz w:val="24"/>
          <w:szCs w:val="24"/>
        </w:rPr>
        <w:t>5-0-0.</w:t>
      </w:r>
    </w:p>
    <w:p w:rsidR="00A037BE" w:rsidRDefault="00A037BE">
      <w:pPr>
        <w:rPr>
          <w:rFonts w:ascii="Times New Roman" w:hAnsi="Times New Roman" w:cs="Times New Roman"/>
          <w:b/>
          <w:sz w:val="24"/>
          <w:szCs w:val="24"/>
        </w:rPr>
      </w:pPr>
      <w:r w:rsidRPr="00A037BE">
        <w:rPr>
          <w:rFonts w:ascii="Times New Roman" w:hAnsi="Times New Roman" w:cs="Times New Roman"/>
          <w:b/>
          <w:sz w:val="24"/>
          <w:szCs w:val="24"/>
        </w:rPr>
        <w:t xml:space="preserve">Reilly </w:t>
      </w:r>
    </w:p>
    <w:p w:rsidR="00A037BE" w:rsidRDefault="00A037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wn Hall – set </w:t>
      </w:r>
      <w:r w:rsidR="00646ABC">
        <w:rPr>
          <w:rFonts w:ascii="Times New Roman" w:hAnsi="Times New Roman" w:cs="Times New Roman"/>
          <w:sz w:val="24"/>
          <w:szCs w:val="24"/>
        </w:rPr>
        <w:t>date. 3:30-4:</w:t>
      </w:r>
      <w:r w:rsidR="001604AB">
        <w:rPr>
          <w:rFonts w:ascii="Times New Roman" w:hAnsi="Times New Roman" w:cs="Times New Roman"/>
          <w:sz w:val="24"/>
          <w:szCs w:val="24"/>
        </w:rPr>
        <w:t xml:space="preserve"> 30 </w:t>
      </w:r>
      <w:r w:rsidR="00C94CE7">
        <w:rPr>
          <w:rFonts w:ascii="Times New Roman" w:hAnsi="Times New Roman" w:cs="Times New Roman"/>
          <w:sz w:val="24"/>
          <w:szCs w:val="24"/>
        </w:rPr>
        <w:t>pm</w:t>
      </w:r>
      <w:r w:rsidR="00646ABC">
        <w:rPr>
          <w:rFonts w:ascii="Times New Roman" w:hAnsi="Times New Roman" w:cs="Times New Roman"/>
          <w:sz w:val="24"/>
          <w:szCs w:val="24"/>
        </w:rPr>
        <w:t xml:space="preserve"> May 16</w:t>
      </w:r>
      <w:r w:rsidR="00646ABC" w:rsidRPr="00646AB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46ABC">
        <w:rPr>
          <w:rFonts w:ascii="Times New Roman" w:hAnsi="Times New Roman" w:cs="Times New Roman"/>
          <w:sz w:val="24"/>
          <w:szCs w:val="24"/>
        </w:rPr>
        <w:t xml:space="preserve"> town hall.</w:t>
      </w:r>
    </w:p>
    <w:p w:rsidR="00646ABC" w:rsidRDefault="00646A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ions are now over.</w:t>
      </w:r>
    </w:p>
    <w:p w:rsidR="00A037BE" w:rsidRDefault="00A037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CC Selections info</w:t>
      </w:r>
      <w:r w:rsidR="00DF3380">
        <w:rPr>
          <w:rFonts w:ascii="Times New Roman" w:hAnsi="Times New Roman" w:cs="Times New Roman"/>
          <w:sz w:val="24"/>
          <w:szCs w:val="24"/>
        </w:rPr>
        <w:t xml:space="preserve">. Selections applications are now open. May have to extend </w:t>
      </w:r>
      <w:r w:rsidR="003C693F">
        <w:rPr>
          <w:rFonts w:ascii="Times New Roman" w:hAnsi="Times New Roman" w:cs="Times New Roman"/>
          <w:sz w:val="24"/>
          <w:szCs w:val="24"/>
        </w:rPr>
        <w:t xml:space="preserve">the </w:t>
      </w:r>
      <w:r w:rsidR="00DF3380">
        <w:rPr>
          <w:rFonts w:ascii="Times New Roman" w:hAnsi="Times New Roman" w:cs="Times New Roman"/>
          <w:sz w:val="24"/>
          <w:szCs w:val="24"/>
        </w:rPr>
        <w:t xml:space="preserve">end date. Working on selections packet. </w:t>
      </w:r>
    </w:p>
    <w:p w:rsidR="00DF3380" w:rsidRDefault="005415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FC update – been having meetings with Kelly Sparks on student success center. Considering using some of the money to build upon the outdoor space for students to recreate. </w:t>
      </w:r>
    </w:p>
    <w:p w:rsidR="00AF18BF" w:rsidRDefault="00AF18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dget hearings are next week on April 26</w:t>
      </w:r>
      <w:r w:rsidRPr="00AF18B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037BE" w:rsidRPr="00A037BE" w:rsidRDefault="00A037BE">
      <w:pPr>
        <w:rPr>
          <w:rFonts w:ascii="Times New Roman" w:hAnsi="Times New Roman" w:cs="Times New Roman"/>
          <w:b/>
          <w:sz w:val="24"/>
          <w:szCs w:val="24"/>
        </w:rPr>
      </w:pPr>
      <w:r w:rsidRPr="00A037BE">
        <w:rPr>
          <w:rFonts w:ascii="Times New Roman" w:hAnsi="Times New Roman" w:cs="Times New Roman"/>
          <w:b/>
          <w:sz w:val="24"/>
          <w:szCs w:val="24"/>
        </w:rPr>
        <w:t xml:space="preserve">Brian </w:t>
      </w:r>
    </w:p>
    <w:p w:rsidR="00A037BE" w:rsidRDefault="00A037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ld care subsidy. 8 total applications turned in. </w:t>
      </w:r>
      <w:r w:rsidR="00144F2C">
        <w:rPr>
          <w:rFonts w:ascii="Times New Roman" w:hAnsi="Times New Roman" w:cs="Times New Roman"/>
          <w:sz w:val="24"/>
          <w:szCs w:val="24"/>
        </w:rPr>
        <w:t>Will give awards next Tuesday.</w:t>
      </w:r>
    </w:p>
    <w:p w:rsidR="00A037BE" w:rsidRDefault="00144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od pantry – more students coming with the new hours.</w:t>
      </w:r>
    </w:p>
    <w:p w:rsidR="00144F2C" w:rsidRDefault="00144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iversity week. – Prof. Lynn will be facilitating. Representation from Warm Springs. Representation from Neighborhood Impact. Budget is at about $320 right now. Catering through Oliv</w:t>
      </w:r>
      <w:r w:rsidR="00CE420D">
        <w:rPr>
          <w:rFonts w:ascii="Times New Roman" w:hAnsi="Times New Roman" w:cs="Times New Roman"/>
          <w:sz w:val="24"/>
          <w:szCs w:val="24"/>
        </w:rPr>
        <w:t xml:space="preserve">e Garden. Changed from Tuesday to Thursday </w:t>
      </w:r>
      <w:r w:rsidR="003C693F">
        <w:rPr>
          <w:rFonts w:ascii="Times New Roman" w:hAnsi="Times New Roman" w:cs="Times New Roman"/>
          <w:sz w:val="24"/>
          <w:szCs w:val="24"/>
        </w:rPr>
        <w:t>from</w:t>
      </w:r>
      <w:r w:rsidR="00CE420D">
        <w:rPr>
          <w:rFonts w:ascii="Times New Roman" w:hAnsi="Times New Roman" w:cs="Times New Roman"/>
          <w:sz w:val="24"/>
          <w:szCs w:val="24"/>
        </w:rPr>
        <w:t xml:space="preserve"> 12:30</w:t>
      </w:r>
      <w:r w:rsidR="003C693F">
        <w:rPr>
          <w:rFonts w:ascii="Times New Roman" w:hAnsi="Times New Roman" w:cs="Times New Roman"/>
          <w:sz w:val="24"/>
          <w:szCs w:val="24"/>
        </w:rPr>
        <w:t xml:space="preserve"> </w:t>
      </w:r>
      <w:r w:rsidR="00CE420D">
        <w:rPr>
          <w:rFonts w:ascii="Times New Roman" w:hAnsi="Times New Roman" w:cs="Times New Roman"/>
          <w:sz w:val="24"/>
          <w:szCs w:val="24"/>
        </w:rPr>
        <w:t>pm – 1:</w:t>
      </w:r>
      <w:r w:rsidR="004A6354">
        <w:rPr>
          <w:rFonts w:ascii="Times New Roman" w:hAnsi="Times New Roman" w:cs="Times New Roman"/>
          <w:sz w:val="24"/>
          <w:szCs w:val="24"/>
        </w:rPr>
        <w:t>30</w:t>
      </w:r>
      <w:r w:rsidR="003C693F">
        <w:rPr>
          <w:rFonts w:ascii="Times New Roman" w:hAnsi="Times New Roman" w:cs="Times New Roman"/>
          <w:sz w:val="24"/>
          <w:szCs w:val="24"/>
        </w:rPr>
        <w:t xml:space="preserve"> </w:t>
      </w:r>
      <w:r w:rsidR="004A6354">
        <w:rPr>
          <w:rFonts w:ascii="Times New Roman" w:hAnsi="Times New Roman" w:cs="Times New Roman"/>
          <w:sz w:val="24"/>
          <w:szCs w:val="24"/>
        </w:rPr>
        <w:t xml:space="preserve">pm. </w:t>
      </w:r>
    </w:p>
    <w:p w:rsidR="004A6354" w:rsidRDefault="004A63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rmers Market wants to get set</w:t>
      </w:r>
      <w:r w:rsidR="003C69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p this term </w:t>
      </w:r>
    </w:p>
    <w:p w:rsidR="00A037BE" w:rsidRPr="00A037BE" w:rsidRDefault="00A037BE">
      <w:pPr>
        <w:rPr>
          <w:rFonts w:ascii="Times New Roman" w:hAnsi="Times New Roman" w:cs="Times New Roman"/>
          <w:b/>
          <w:sz w:val="24"/>
          <w:szCs w:val="24"/>
        </w:rPr>
      </w:pPr>
      <w:r w:rsidRPr="00A037BE">
        <w:rPr>
          <w:rFonts w:ascii="Times New Roman" w:hAnsi="Times New Roman" w:cs="Times New Roman"/>
          <w:b/>
          <w:sz w:val="24"/>
          <w:szCs w:val="24"/>
        </w:rPr>
        <w:t xml:space="preserve">Tessa </w:t>
      </w:r>
    </w:p>
    <w:p w:rsidR="00A037BE" w:rsidRDefault="00C94C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e</w:t>
      </w:r>
      <w:r w:rsidR="00A037BE">
        <w:rPr>
          <w:rFonts w:ascii="Times New Roman" w:hAnsi="Times New Roman" w:cs="Times New Roman"/>
          <w:sz w:val="24"/>
          <w:szCs w:val="24"/>
        </w:rPr>
        <w:t xml:space="preserve"> Safe Event May 11 </w:t>
      </w:r>
      <w:r w:rsidR="00054E2E">
        <w:rPr>
          <w:rFonts w:ascii="Times New Roman" w:hAnsi="Times New Roman" w:cs="Times New Roman"/>
          <w:sz w:val="24"/>
          <w:szCs w:val="24"/>
        </w:rPr>
        <w:t>– Open positions for students to fill. Shifts start from 9:30 am -2:00 pm</w:t>
      </w:r>
    </w:p>
    <w:p w:rsidR="00A037BE" w:rsidRPr="00A037BE" w:rsidRDefault="00A037BE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037BE">
        <w:rPr>
          <w:rFonts w:ascii="Times New Roman" w:hAnsi="Times New Roman" w:cs="Times New Roman"/>
          <w:b/>
          <w:sz w:val="24"/>
          <w:szCs w:val="24"/>
        </w:rPr>
        <w:t>Lynnea</w:t>
      </w:r>
      <w:proofErr w:type="spellEnd"/>
      <w:r w:rsidRPr="00A037B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A037BE" w:rsidRDefault="00A037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3C693F">
        <w:rPr>
          <w:rFonts w:ascii="Times New Roman" w:hAnsi="Times New Roman" w:cs="Times New Roman"/>
          <w:sz w:val="24"/>
          <w:szCs w:val="24"/>
        </w:rPr>
        <w:t xml:space="preserve">he turnout from Lobby Day – 12 students attended lobby day. </w:t>
      </w:r>
    </w:p>
    <w:p w:rsidR="003C693F" w:rsidRDefault="003C69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ck wants students from every district area that we have on campus to sit on the Senate floor to address tuition struggles. </w:t>
      </w:r>
    </w:p>
    <w:p w:rsidR="00AB4890" w:rsidRDefault="00AB48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A will be here for Diversity Week. Two workshops – Intro to OSA. History of student Leaders in Oregon. </w:t>
      </w:r>
      <w:r w:rsidR="00AC34F7">
        <w:rPr>
          <w:rFonts w:ascii="Times New Roman" w:hAnsi="Times New Roman" w:cs="Times New Roman"/>
          <w:sz w:val="24"/>
          <w:szCs w:val="24"/>
        </w:rPr>
        <w:t>Last workshops are a</w:t>
      </w:r>
      <w:r>
        <w:rPr>
          <w:rFonts w:ascii="Times New Roman" w:hAnsi="Times New Roman" w:cs="Times New Roman"/>
          <w:sz w:val="24"/>
          <w:szCs w:val="24"/>
        </w:rPr>
        <w:t xml:space="preserve">ddressing marginalized communities. </w:t>
      </w:r>
    </w:p>
    <w:p w:rsidR="00A037BE" w:rsidRPr="00A037BE" w:rsidRDefault="00A037BE">
      <w:pPr>
        <w:rPr>
          <w:rFonts w:ascii="Times New Roman" w:hAnsi="Times New Roman" w:cs="Times New Roman"/>
          <w:b/>
          <w:sz w:val="24"/>
          <w:szCs w:val="24"/>
        </w:rPr>
      </w:pPr>
      <w:r w:rsidRPr="00A037BE">
        <w:rPr>
          <w:rFonts w:ascii="Times New Roman" w:hAnsi="Times New Roman" w:cs="Times New Roman"/>
          <w:b/>
          <w:sz w:val="24"/>
          <w:szCs w:val="24"/>
        </w:rPr>
        <w:t xml:space="preserve">Kristen </w:t>
      </w:r>
    </w:p>
    <w:p w:rsidR="0056767B" w:rsidRDefault="00A037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visor update </w:t>
      </w:r>
    </w:p>
    <w:p w:rsidR="00A037BE" w:rsidRDefault="00AC34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ver</w:t>
      </w:r>
      <w:r w:rsidR="00675EA6">
        <w:rPr>
          <w:rFonts w:ascii="Times New Roman" w:hAnsi="Times New Roman" w:cs="Times New Roman"/>
          <w:sz w:val="24"/>
          <w:szCs w:val="24"/>
        </w:rPr>
        <w:t>sity Week events list is drafted up. April 22-26.</w:t>
      </w:r>
    </w:p>
    <w:p w:rsidR="00016B42" w:rsidRDefault="000D79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g</w:t>
      </w:r>
      <w:r w:rsidR="00016B42">
        <w:rPr>
          <w:rFonts w:ascii="Times New Roman" w:hAnsi="Times New Roman" w:cs="Times New Roman"/>
          <w:sz w:val="24"/>
          <w:szCs w:val="24"/>
        </w:rPr>
        <w:t xml:space="preserve">rad student is interested in applying fo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16B42">
        <w:rPr>
          <w:rFonts w:ascii="Times New Roman" w:hAnsi="Times New Roman" w:cs="Times New Roman"/>
          <w:sz w:val="24"/>
          <w:szCs w:val="24"/>
        </w:rPr>
        <w:t xml:space="preserve">Graduate Affairs Coordinator fo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16B42">
        <w:rPr>
          <w:rFonts w:ascii="Times New Roman" w:hAnsi="Times New Roman" w:cs="Times New Roman"/>
          <w:sz w:val="24"/>
          <w:szCs w:val="24"/>
        </w:rPr>
        <w:t xml:space="preserve">next academic year. </w:t>
      </w:r>
    </w:p>
    <w:p w:rsidR="00A037BE" w:rsidRPr="00A037BE" w:rsidRDefault="00A037BE" w:rsidP="00A037BE">
      <w:pPr>
        <w:rPr>
          <w:rFonts w:ascii="Times New Roman" w:hAnsi="Times New Roman" w:cs="Times New Roman"/>
          <w:b/>
          <w:sz w:val="24"/>
          <w:szCs w:val="24"/>
        </w:rPr>
      </w:pPr>
      <w:r w:rsidRPr="00A037BE">
        <w:rPr>
          <w:rFonts w:ascii="Times New Roman" w:hAnsi="Times New Roman" w:cs="Times New Roman"/>
          <w:b/>
          <w:sz w:val="24"/>
          <w:szCs w:val="24"/>
        </w:rPr>
        <w:t>Important Dates:</w:t>
      </w:r>
    </w:p>
    <w:p w:rsidR="00675EA6" w:rsidRDefault="00675EA6" w:rsidP="00A037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ril 22-26. Diversity Week </w:t>
      </w:r>
    </w:p>
    <w:p w:rsidR="00A037BE" w:rsidRPr="00A037BE" w:rsidRDefault="00A037BE" w:rsidP="00A037BE">
      <w:pPr>
        <w:rPr>
          <w:rFonts w:ascii="Times New Roman" w:hAnsi="Times New Roman" w:cs="Times New Roman"/>
          <w:sz w:val="24"/>
          <w:szCs w:val="24"/>
        </w:rPr>
      </w:pPr>
      <w:r w:rsidRPr="00A037BE">
        <w:rPr>
          <w:rFonts w:ascii="Times New Roman" w:hAnsi="Times New Roman" w:cs="Times New Roman"/>
          <w:sz w:val="24"/>
          <w:szCs w:val="24"/>
        </w:rPr>
        <w:t>April 26: Budget Hearing</w:t>
      </w:r>
    </w:p>
    <w:p w:rsidR="00A037BE" w:rsidRPr="00A037BE" w:rsidRDefault="00A037BE" w:rsidP="00A037BE">
      <w:pPr>
        <w:rPr>
          <w:rFonts w:ascii="Times New Roman" w:hAnsi="Times New Roman" w:cs="Times New Roman"/>
          <w:sz w:val="24"/>
          <w:szCs w:val="24"/>
        </w:rPr>
      </w:pPr>
      <w:r w:rsidRPr="00A037BE">
        <w:rPr>
          <w:rFonts w:ascii="Times New Roman" w:hAnsi="Times New Roman" w:cs="Times New Roman"/>
          <w:sz w:val="24"/>
          <w:szCs w:val="24"/>
        </w:rPr>
        <w:t>May 6: State of the University @ 6</w:t>
      </w:r>
      <w:r w:rsidR="003C693F">
        <w:rPr>
          <w:rFonts w:ascii="Times New Roman" w:hAnsi="Times New Roman" w:cs="Times New Roman"/>
          <w:sz w:val="24"/>
          <w:szCs w:val="24"/>
        </w:rPr>
        <w:t xml:space="preserve"> </w:t>
      </w:r>
      <w:r w:rsidRPr="00A037BE">
        <w:rPr>
          <w:rFonts w:ascii="Times New Roman" w:hAnsi="Times New Roman" w:cs="Times New Roman"/>
          <w:sz w:val="24"/>
          <w:szCs w:val="24"/>
        </w:rPr>
        <w:t>pm @ Bend River house</w:t>
      </w:r>
    </w:p>
    <w:p w:rsidR="00A037BE" w:rsidRPr="00A037BE" w:rsidRDefault="00A037BE" w:rsidP="00A037BE">
      <w:pPr>
        <w:rPr>
          <w:rFonts w:ascii="Times New Roman" w:hAnsi="Times New Roman" w:cs="Times New Roman"/>
          <w:sz w:val="24"/>
          <w:szCs w:val="24"/>
        </w:rPr>
      </w:pPr>
      <w:r w:rsidRPr="00A037BE">
        <w:rPr>
          <w:rFonts w:ascii="Times New Roman" w:hAnsi="Times New Roman" w:cs="Times New Roman"/>
          <w:sz w:val="24"/>
          <w:szCs w:val="24"/>
        </w:rPr>
        <w:t>May 11: Fire Safe</w:t>
      </w:r>
    </w:p>
    <w:p w:rsidR="00A037BE" w:rsidRPr="00A037BE" w:rsidRDefault="00A037BE" w:rsidP="00A037BE">
      <w:pPr>
        <w:rPr>
          <w:rFonts w:ascii="Times New Roman" w:hAnsi="Times New Roman" w:cs="Times New Roman"/>
          <w:sz w:val="24"/>
          <w:szCs w:val="24"/>
        </w:rPr>
      </w:pPr>
      <w:r w:rsidRPr="00A037BE">
        <w:rPr>
          <w:rFonts w:ascii="Times New Roman" w:hAnsi="Times New Roman" w:cs="Times New Roman"/>
          <w:sz w:val="24"/>
          <w:szCs w:val="24"/>
        </w:rPr>
        <w:t>May 18: Pole, Pedal, Paddle</w:t>
      </w:r>
    </w:p>
    <w:p w:rsidR="00A037BE" w:rsidRPr="00A037BE" w:rsidRDefault="00A037BE" w:rsidP="00A037BE">
      <w:pPr>
        <w:rPr>
          <w:rFonts w:ascii="Times New Roman" w:hAnsi="Times New Roman" w:cs="Times New Roman"/>
          <w:sz w:val="24"/>
          <w:szCs w:val="24"/>
        </w:rPr>
      </w:pPr>
      <w:r w:rsidRPr="00A037BE">
        <w:rPr>
          <w:rFonts w:ascii="Times New Roman" w:hAnsi="Times New Roman" w:cs="Times New Roman"/>
          <w:sz w:val="24"/>
          <w:szCs w:val="24"/>
        </w:rPr>
        <w:t>May 23: Research Symposium</w:t>
      </w:r>
    </w:p>
    <w:p w:rsidR="00A037BE" w:rsidRPr="00A037BE" w:rsidRDefault="00A037BE" w:rsidP="00A037BE">
      <w:pPr>
        <w:rPr>
          <w:rFonts w:ascii="Times New Roman" w:hAnsi="Times New Roman" w:cs="Times New Roman"/>
          <w:sz w:val="24"/>
          <w:szCs w:val="24"/>
        </w:rPr>
      </w:pPr>
      <w:r w:rsidRPr="00A037BE">
        <w:rPr>
          <w:rFonts w:ascii="Times New Roman" w:hAnsi="Times New Roman" w:cs="Times New Roman"/>
          <w:sz w:val="24"/>
          <w:szCs w:val="24"/>
        </w:rPr>
        <w:t>May 31-June 2: TBD Transition Retreat</w:t>
      </w:r>
    </w:p>
    <w:p w:rsidR="00A037BE" w:rsidRPr="00A037BE" w:rsidRDefault="00A037BE" w:rsidP="00A037BE">
      <w:pPr>
        <w:rPr>
          <w:rFonts w:ascii="Times New Roman" w:hAnsi="Times New Roman" w:cs="Times New Roman"/>
          <w:sz w:val="24"/>
          <w:szCs w:val="24"/>
        </w:rPr>
      </w:pPr>
      <w:r w:rsidRPr="00A037BE">
        <w:rPr>
          <w:rFonts w:ascii="Times New Roman" w:hAnsi="Times New Roman" w:cs="Times New Roman"/>
          <w:sz w:val="24"/>
          <w:szCs w:val="24"/>
        </w:rPr>
        <w:t>June 6: Leadership Banquet</w:t>
      </w:r>
    </w:p>
    <w:p w:rsidR="00A037BE" w:rsidRPr="00A037BE" w:rsidRDefault="00A037BE" w:rsidP="00A037BE">
      <w:pPr>
        <w:rPr>
          <w:rFonts w:ascii="Times New Roman" w:hAnsi="Times New Roman" w:cs="Times New Roman"/>
          <w:sz w:val="24"/>
          <w:szCs w:val="24"/>
        </w:rPr>
      </w:pPr>
      <w:r w:rsidRPr="00A037BE">
        <w:rPr>
          <w:rFonts w:ascii="Times New Roman" w:hAnsi="Times New Roman" w:cs="Times New Roman"/>
          <w:sz w:val="24"/>
          <w:szCs w:val="24"/>
        </w:rPr>
        <w:t>June 14: Senior Send-Off</w:t>
      </w:r>
    </w:p>
    <w:p w:rsidR="00AB4141" w:rsidRDefault="00A037BE" w:rsidP="00A037BE">
      <w:pPr>
        <w:rPr>
          <w:rFonts w:ascii="Times New Roman" w:hAnsi="Times New Roman" w:cs="Times New Roman"/>
          <w:sz w:val="24"/>
          <w:szCs w:val="24"/>
        </w:rPr>
      </w:pPr>
      <w:r w:rsidRPr="00A037BE">
        <w:rPr>
          <w:rFonts w:ascii="Times New Roman" w:hAnsi="Times New Roman" w:cs="Times New Roman"/>
          <w:sz w:val="24"/>
          <w:szCs w:val="24"/>
        </w:rPr>
        <w:t>June 16: Commencement</w:t>
      </w:r>
    </w:p>
    <w:p w:rsidR="00675EA6" w:rsidRDefault="00675EA6" w:rsidP="00A037BE">
      <w:pPr>
        <w:rPr>
          <w:rFonts w:ascii="Times New Roman" w:hAnsi="Times New Roman" w:cs="Times New Roman"/>
          <w:sz w:val="24"/>
          <w:szCs w:val="24"/>
        </w:rPr>
      </w:pPr>
    </w:p>
    <w:p w:rsidR="00675EA6" w:rsidRPr="00A037BE" w:rsidRDefault="00675EA6" w:rsidP="00A037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to end meeting at 3:18 pm. Motion passes 5-0-0. </w:t>
      </w:r>
      <w:bookmarkStart w:id="0" w:name="_GoBack"/>
      <w:bookmarkEnd w:id="0"/>
    </w:p>
    <w:sectPr w:rsidR="00675EA6" w:rsidRPr="00A037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MDQwsDAxNLSwMLFQ0lEKTi0uzszPAykwqgUA7GkrwywAAAA="/>
  </w:docVars>
  <w:rsids>
    <w:rsidRoot w:val="00AB4141"/>
    <w:rsid w:val="00016B42"/>
    <w:rsid w:val="00054E2E"/>
    <w:rsid w:val="00076854"/>
    <w:rsid w:val="000D79F0"/>
    <w:rsid w:val="00144F2C"/>
    <w:rsid w:val="001604AB"/>
    <w:rsid w:val="003C693F"/>
    <w:rsid w:val="004A6354"/>
    <w:rsid w:val="00541556"/>
    <w:rsid w:val="0056767B"/>
    <w:rsid w:val="00646ABC"/>
    <w:rsid w:val="00675EA6"/>
    <w:rsid w:val="008B0B81"/>
    <w:rsid w:val="00973294"/>
    <w:rsid w:val="00A037BE"/>
    <w:rsid w:val="00AB4141"/>
    <w:rsid w:val="00AB4890"/>
    <w:rsid w:val="00AC34F7"/>
    <w:rsid w:val="00AD0869"/>
    <w:rsid w:val="00AF18BF"/>
    <w:rsid w:val="00BC2866"/>
    <w:rsid w:val="00C73A76"/>
    <w:rsid w:val="00C94CE7"/>
    <w:rsid w:val="00CE420D"/>
    <w:rsid w:val="00DF3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F8F540-67CC-4A09-B3B9-7686E5D19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Sharon</cp:lastModifiedBy>
  <cp:revision>32</cp:revision>
  <dcterms:created xsi:type="dcterms:W3CDTF">2019-04-19T20:56:00Z</dcterms:created>
  <dcterms:modified xsi:type="dcterms:W3CDTF">2019-05-20T22:02:00Z</dcterms:modified>
</cp:coreProperties>
</file>